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029B45F4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1E7F53">
        <w:rPr>
          <w:rFonts w:ascii="Times New Roman" w:hAnsi="Times New Roman"/>
          <w:sz w:val="24"/>
          <w:szCs w:val="24"/>
          <w:u w:val="single"/>
        </w:rPr>
        <w:t>1</w:t>
      </w:r>
      <w:r w:rsidR="00AB2E1E">
        <w:rPr>
          <w:rFonts w:ascii="Times New Roman" w:hAnsi="Times New Roman"/>
          <w:sz w:val="24"/>
          <w:szCs w:val="24"/>
          <w:u w:val="single"/>
        </w:rPr>
        <w:t>9</w:t>
      </w:r>
      <w:r w:rsidR="001E7F53">
        <w:rPr>
          <w:rFonts w:ascii="Times New Roman" w:hAnsi="Times New Roman"/>
          <w:sz w:val="24"/>
          <w:szCs w:val="24"/>
          <w:u w:val="single"/>
        </w:rPr>
        <w:t>3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144C9D8A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20553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30E6ED55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20553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5AF5F722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20553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592C2E4B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20553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7C95577E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20553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77E11A70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D20553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20553">
        <w:rPr>
          <w:rFonts w:ascii="Times New Roman" w:hAnsi="Times New Roman"/>
          <w:b/>
          <w:bCs/>
          <w:i/>
          <w:sz w:val="18"/>
          <w:szCs w:val="18"/>
        </w:rPr>
        <w:t>Separate doc</w:t>
      </w:r>
      <w:r w:rsidR="00D20553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1519202B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20553">
        <w:rPr>
          <w:rFonts w:ascii="Times New Roman" w:hAnsi="Times New Roman"/>
          <w:b/>
          <w:bCs/>
          <w:i/>
          <w:sz w:val="18"/>
          <w:szCs w:val="18"/>
        </w:rPr>
        <w:t>3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29FEB3B8" w14:textId="77777777" w:rsidR="00D20553" w:rsidRPr="00C35D33" w:rsidRDefault="00D20553" w:rsidP="00D20553">
      <w:pPr>
        <w:pStyle w:val="NoSpacing"/>
        <w:ind w:left="1440"/>
        <w:rPr>
          <w:rFonts w:ascii="Times New Roman" w:hAnsi="Times New Roman"/>
          <w:sz w:val="24"/>
          <w:szCs w:val="24"/>
        </w:rPr>
      </w:pPr>
    </w:p>
    <w:p w14:paraId="79870254" w14:textId="4C649112" w:rsidR="00C35D33" w:rsidRDefault="00D20553" w:rsidP="00D20553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lace the two references of the “7</w:t>
      </w:r>
      <w:r w:rsidRPr="00D20553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Edition 2020” on page 3 of the Syllabus, with the “8</w:t>
      </w:r>
      <w:r w:rsidRPr="00D20553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Edition </w:t>
      </w:r>
      <w:proofErr w:type="gramStart"/>
      <w:r>
        <w:rPr>
          <w:rFonts w:ascii="Times New Roman" w:hAnsi="Times New Roman"/>
          <w:sz w:val="24"/>
          <w:szCs w:val="24"/>
        </w:rPr>
        <w:t>2023”</w:t>
      </w:r>
      <w:proofErr w:type="gramEnd"/>
    </w:p>
    <w:p w14:paraId="06876EB4" w14:textId="574772D1" w:rsidR="00D20553" w:rsidRDefault="00D20553" w:rsidP="00D20553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Change either the directions with the Quiz (states 20 questions) or directions with the Syllabus Timeline (states 10 questions)</w:t>
      </w: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EE3F3C"/>
    <w:multiLevelType w:val="hybridMultilevel"/>
    <w:tmpl w:val="74E043C8"/>
    <w:lvl w:ilvl="0" w:tplc="F7143DE8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  <w:num w:numId="2" w16cid:durableId="1051341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E7F5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20553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2</cp:revision>
  <cp:lastPrinted>2022-01-20T16:48:00Z</cp:lastPrinted>
  <dcterms:created xsi:type="dcterms:W3CDTF">2022-03-22T17:13:00Z</dcterms:created>
  <dcterms:modified xsi:type="dcterms:W3CDTF">2023-11-21T15:34:00Z</dcterms:modified>
</cp:coreProperties>
</file>